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 Jia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a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2 Marion A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ianglin0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307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